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54CB" w:rsidRPr="00F23D1A" w:rsidRDefault="003454CB" w:rsidP="003454CB">
      <w:pPr>
        <w:pStyle w:val="Heading2"/>
      </w:pPr>
      <w:r w:rsidRPr="00F23D1A">
        <w:t xml:space="preserve">Lab 5-04: </w:t>
      </w:r>
      <w:bookmarkStart w:id="0" w:name="_GoBack"/>
      <w:r w:rsidRPr="00F23D1A">
        <w:t>Building a Chatbot with Amazon Lex</w:t>
      </w:r>
      <w:bookmarkEnd w:id="0"/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6"/>
      </w:tblGrid>
      <w:tr w:rsidR="003454CB" w:rsidRPr="00F23D1A" w:rsidTr="00146BA5">
        <w:tc>
          <w:tcPr>
            <w:tcW w:w="9350" w:type="dxa"/>
            <w:shd w:val="clear" w:color="auto" w:fill="F2F2F2" w:themeFill="background1" w:themeFillShade="F2"/>
          </w:tcPr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Introduction</w:t>
            </w:r>
          </w:p>
          <w:p w:rsidR="003454CB" w:rsidRPr="00F23D1A" w:rsidRDefault="003454CB" w:rsidP="00146BA5">
            <w:pPr>
              <w:rPr>
                <w:szCs w:val="20"/>
              </w:rPr>
            </w:pPr>
            <w:r w:rsidRPr="00F23D1A">
              <w:rPr>
                <w:szCs w:val="20"/>
              </w:rPr>
              <w:t xml:space="preserve">Amazon Lex is an AWS service for building conversational </w:t>
            </w:r>
            <w:proofErr w:type="spellStart"/>
            <w:r w:rsidRPr="00F23D1A">
              <w:rPr>
                <w:szCs w:val="20"/>
              </w:rPr>
              <w:t>chatbots</w:t>
            </w:r>
            <w:proofErr w:type="spellEnd"/>
            <w:r w:rsidRPr="00F23D1A">
              <w:rPr>
                <w:szCs w:val="20"/>
              </w:rPr>
              <w:t xml:space="preserve"> that understand natural language (text or voice). You define what users want (intents), the information to collect (slots), and responses. Lex handles the language understanding so you can create a working bot with minimal technical effort.</w:t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Challenge</w:t>
            </w:r>
          </w:p>
          <w:p w:rsidR="003454CB" w:rsidRPr="00F23D1A" w:rsidRDefault="003454CB" w:rsidP="00146BA5">
            <w:pPr>
              <w:rPr>
                <w:szCs w:val="20"/>
              </w:rPr>
            </w:pPr>
            <w:r w:rsidRPr="00F23D1A">
              <w:rPr>
                <w:szCs w:val="20"/>
              </w:rPr>
              <w:t xml:space="preserve">Your company wants a simple website </w:t>
            </w:r>
            <w:proofErr w:type="spellStart"/>
            <w:r w:rsidRPr="00F23D1A">
              <w:rPr>
                <w:szCs w:val="20"/>
              </w:rPr>
              <w:t>chatbot</w:t>
            </w:r>
            <w:proofErr w:type="spellEnd"/>
            <w:r w:rsidRPr="00F23D1A">
              <w:rPr>
                <w:szCs w:val="20"/>
              </w:rPr>
              <w:t xml:space="preserve"> that answers common customer questions (opening hours, location) and collects a visitor’s name and email for follow-up. You will build, test, and deploy a basic Lex bot that can handle those tasks, so the support load is reduced.</w:t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Lab Diagram</w:t>
            </w:r>
          </w:p>
          <w:p w:rsidR="003454CB" w:rsidRPr="00F23D1A" w:rsidRDefault="003454CB" w:rsidP="00146BA5">
            <w:pPr>
              <w:jc w:val="center"/>
              <w:rPr>
                <w:b/>
                <w:bCs/>
                <w:szCs w:val="20"/>
              </w:rPr>
            </w:pPr>
            <w:r w:rsidRPr="00523D9C">
              <w:rPr>
                <w:b/>
                <w:bCs/>
                <w:noProof/>
                <w:szCs w:val="20"/>
                <w:lang w:eastAsia="en-US"/>
              </w:rPr>
              <w:drawing>
                <wp:inline distT="0" distB="0" distL="0" distR="0" wp14:anchorId="038EB794" wp14:editId="15255A72">
                  <wp:extent cx="3333750" cy="1802727"/>
                  <wp:effectExtent l="19050" t="19050" r="19050" b="26670"/>
                  <wp:docPr id="23" name="Picture 23" descr="C:\Users\Binary Computers\Downloads\f98c3702-12a7-48a2-80f0-ca8604e3cd7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Binary Computers\Downloads\f98c3702-12a7-48a2-80f0-ca8604e3cd7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039" cy="180612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olution</w:t>
            </w: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1: Sign in to AWS Console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Open </w:t>
            </w:r>
            <w:hyperlink r:id="rId6" w:history="1">
              <w:r w:rsidRPr="00F23D1A">
                <w:rPr>
                  <w:rStyle w:val="Hyperlink"/>
                  <w:szCs w:val="20"/>
                </w:rPr>
                <w:t>https://console.aws.amazon.com</w:t>
              </w:r>
            </w:hyperlink>
            <w:r w:rsidRPr="00F23D1A">
              <w:rPr>
                <w:szCs w:val="20"/>
              </w:rPr>
              <w:t>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ign in with your AWS credentials.</w:t>
            </w: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2: Open Amazon Lex (v2) and choose a region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4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In the console search bar, type Lex and select Amazon Lex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550B8B4C" wp14:editId="36EBD22E">
                  <wp:extent cx="4415790" cy="3448647"/>
                  <wp:effectExtent l="19050" t="19050" r="22860" b="19050"/>
                  <wp:docPr id="11346488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4648842" name=""/>
                          <pic:cNvPicPr/>
                        </pic:nvPicPr>
                        <pic:blipFill rotWithShape="1">
                          <a:blip r:embed="rId7"/>
                          <a:srcRect t="19611"/>
                          <a:stretch/>
                        </pic:blipFill>
                        <pic:spPr bwMode="auto">
                          <a:xfrm>
                            <a:off x="0" y="0"/>
                            <a:ext cx="4419495" cy="3451541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4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elect a region that supports Lex (for example, us-east-1 or us-west-2)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0FEAF3F3" wp14:editId="439D5E76">
                  <wp:extent cx="4728543" cy="3705225"/>
                  <wp:effectExtent l="19050" t="19050" r="15240" b="9525"/>
                  <wp:docPr id="14674999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499947" name=""/>
                          <pic:cNvPicPr/>
                        </pic:nvPicPr>
                        <pic:blipFill rotWithShape="1">
                          <a:blip r:embed="rId8"/>
                          <a:srcRect t="19401"/>
                          <a:stretch/>
                        </pic:blipFill>
                        <pic:spPr bwMode="auto">
                          <a:xfrm>
                            <a:off x="0" y="0"/>
                            <a:ext cx="4731420" cy="370748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3: Create the bot (basic settings)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Create bot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073D9CA7" wp14:editId="61AF6697">
                  <wp:extent cx="4636529" cy="3641090"/>
                  <wp:effectExtent l="19050" t="19050" r="12065" b="16510"/>
                  <wp:docPr id="12542133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4213386" name=""/>
                          <pic:cNvPicPr/>
                        </pic:nvPicPr>
                        <pic:blipFill rotWithShape="1">
                          <a:blip r:embed="rId9"/>
                          <a:srcRect t="18934"/>
                          <a:stretch/>
                        </pic:blipFill>
                        <pic:spPr bwMode="auto">
                          <a:xfrm>
                            <a:off x="0" y="0"/>
                            <a:ext cx="4644075" cy="3647016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Bot name: </w:t>
            </w:r>
            <w:proofErr w:type="spellStart"/>
            <w:r w:rsidRPr="00F23D1A">
              <w:rPr>
                <w:szCs w:val="20"/>
              </w:rPr>
              <w:t>CustomerAssistant</w:t>
            </w:r>
            <w:proofErr w:type="spellEnd"/>
            <w:r w:rsidRPr="00F23D1A">
              <w:rPr>
                <w:szCs w:val="20"/>
              </w:rPr>
              <w:t>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20FFAA57" wp14:editId="0B368C46">
                  <wp:extent cx="4682680" cy="3643630"/>
                  <wp:effectExtent l="19050" t="19050" r="22860" b="13970"/>
                  <wp:docPr id="14245410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541089" name=""/>
                          <pic:cNvPicPr/>
                        </pic:nvPicPr>
                        <pic:blipFill rotWithShape="1">
                          <a:blip r:embed="rId10"/>
                          <a:srcRect t="19469"/>
                          <a:stretch/>
                        </pic:blipFill>
                        <pic:spPr bwMode="auto">
                          <a:xfrm>
                            <a:off x="0" y="0"/>
                            <a:ext cx="4688511" cy="3648167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Runtime role: If you do not have an existing role, then click Create a role with basic Amazon Lex permissions (recommended for lab)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46B0038A" wp14:editId="6984A21E">
                  <wp:extent cx="4707255" cy="3718617"/>
                  <wp:effectExtent l="19050" t="19050" r="17145" b="15240"/>
                  <wp:docPr id="18642265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226580" name=""/>
                          <pic:cNvPicPr/>
                        </pic:nvPicPr>
                        <pic:blipFill rotWithShape="1">
                          <a:blip r:embed="rId11"/>
                          <a:srcRect t="19357"/>
                          <a:stretch/>
                        </pic:blipFill>
                        <pic:spPr bwMode="auto">
                          <a:xfrm>
                            <a:off x="0" y="0"/>
                            <a:ext cx="4711051" cy="3721616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Error logging: Enable (helps debug)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204C42B3" wp14:editId="28A792CA">
                  <wp:extent cx="4760595" cy="3731277"/>
                  <wp:effectExtent l="19050" t="19050" r="20955" b="21590"/>
                  <wp:docPr id="1958161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816160" name=""/>
                          <pic:cNvPicPr/>
                        </pic:nvPicPr>
                        <pic:blipFill rotWithShape="1">
                          <a:blip r:embed="rId12"/>
                          <a:srcRect t="19335"/>
                          <a:stretch/>
                        </pic:blipFill>
                        <pic:spPr bwMode="auto">
                          <a:xfrm>
                            <a:off x="0" y="0"/>
                            <a:ext cx="4765054" cy="373477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OPPA: Select No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3FB706FB" wp14:editId="6B939C7A">
                  <wp:extent cx="4366260" cy="3456502"/>
                  <wp:effectExtent l="19050" t="19050" r="15240" b="10795"/>
                  <wp:docPr id="799718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71806" name=""/>
                          <pic:cNvPicPr/>
                        </pic:nvPicPr>
                        <pic:blipFill rotWithShape="1">
                          <a:blip r:embed="rId13"/>
                          <a:srcRect t="18555"/>
                          <a:stretch/>
                        </pic:blipFill>
                        <pic:spPr bwMode="auto">
                          <a:xfrm>
                            <a:off x="0" y="0"/>
                            <a:ext cx="4373953" cy="346259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Then click </w:t>
            </w:r>
            <w:proofErr w:type="gramStart"/>
            <w:r w:rsidRPr="00F23D1A">
              <w:rPr>
                <w:szCs w:val="20"/>
              </w:rPr>
              <w:t>Next</w:t>
            </w:r>
            <w:proofErr w:type="gramEnd"/>
            <w:r w:rsidRPr="00F23D1A">
              <w:rPr>
                <w:szCs w:val="20"/>
              </w:rPr>
              <w:t>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18E6F799" wp14:editId="6FB5650C">
                  <wp:extent cx="4711065" cy="3687056"/>
                  <wp:effectExtent l="19050" t="19050" r="13335" b="27940"/>
                  <wp:docPr id="6178126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7812674" name=""/>
                          <pic:cNvPicPr/>
                        </pic:nvPicPr>
                        <pic:blipFill rotWithShape="1">
                          <a:blip r:embed="rId14"/>
                          <a:srcRect t="19715"/>
                          <a:stretch/>
                        </pic:blipFill>
                        <pic:spPr bwMode="auto">
                          <a:xfrm>
                            <a:off x="0" y="0"/>
                            <a:ext cx="4714814" cy="368999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Language: English (</w:t>
            </w:r>
            <w:proofErr w:type="spellStart"/>
            <w:r w:rsidRPr="00F23D1A">
              <w:rPr>
                <w:szCs w:val="20"/>
              </w:rPr>
              <w:t>en_US</w:t>
            </w:r>
            <w:proofErr w:type="spellEnd"/>
            <w:r w:rsidRPr="00F23D1A">
              <w:rPr>
                <w:szCs w:val="20"/>
              </w:rPr>
              <w:t>)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1CF26D9B" wp14:editId="1B638AAF">
                  <wp:extent cx="4490517" cy="3555365"/>
                  <wp:effectExtent l="19050" t="19050" r="24765" b="26035"/>
                  <wp:docPr id="15042953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4295300" name=""/>
                          <pic:cNvPicPr/>
                        </pic:nvPicPr>
                        <pic:blipFill rotWithShape="1">
                          <a:blip r:embed="rId15"/>
                          <a:srcRect t="18869"/>
                          <a:stretch/>
                        </pic:blipFill>
                        <pic:spPr bwMode="auto">
                          <a:xfrm>
                            <a:off x="0" y="0"/>
                            <a:ext cx="4493666" cy="355785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Done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54CC17F7" wp14:editId="34C04801">
                  <wp:extent cx="4406265" cy="3479655"/>
                  <wp:effectExtent l="19050" t="19050" r="13335" b="26035"/>
                  <wp:docPr id="12295121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9512197" name=""/>
                          <pic:cNvPicPr/>
                        </pic:nvPicPr>
                        <pic:blipFill rotWithShape="1">
                          <a:blip r:embed="rId16"/>
                          <a:srcRect t="19163"/>
                          <a:stretch/>
                        </pic:blipFill>
                        <pic:spPr bwMode="auto">
                          <a:xfrm>
                            <a:off x="0" y="0"/>
                            <a:ext cx="4412549" cy="348461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 xml:space="preserve">Step 4: Add Intent: </w:t>
            </w:r>
            <w:proofErr w:type="spellStart"/>
            <w:r w:rsidRPr="00F23D1A">
              <w:rPr>
                <w:b/>
                <w:bCs/>
                <w:szCs w:val="20"/>
              </w:rPr>
              <w:t>GetHours</w:t>
            </w:r>
            <w:proofErr w:type="spellEnd"/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Click Add intent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Create intent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Name: </w:t>
            </w:r>
            <w:proofErr w:type="spellStart"/>
            <w:r w:rsidRPr="00F23D1A">
              <w:rPr>
                <w:szCs w:val="20"/>
              </w:rPr>
              <w:t>GetHours</w:t>
            </w:r>
            <w:proofErr w:type="spellEnd"/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Add sample utterances (what users might say):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t>What are your opening hours?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lastRenderedPageBreak/>
              <w:t>When do you open?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t>Are you open today?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et the Response (what the bot replies):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t>We are open Monday to Friday from 9 AM to 6 PM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ave intent.</w:t>
            </w:r>
          </w:p>
          <w:p w:rsidR="003454CB" w:rsidRPr="00F23D1A" w:rsidRDefault="003454CB" w:rsidP="00146BA5">
            <w:pPr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4F973012" wp14:editId="761BF6FB">
                  <wp:extent cx="4676140" cy="3776882"/>
                  <wp:effectExtent l="19050" t="19050" r="10160" b="14605"/>
                  <wp:docPr id="1247081570" name="Picture 12470815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161" t="15393" r="45673" b="6785"/>
                          <a:stretch/>
                        </pic:blipFill>
                        <pic:spPr bwMode="auto">
                          <a:xfrm>
                            <a:off x="0" y="0"/>
                            <a:ext cx="4690775" cy="37887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29DEF039" wp14:editId="68B28A0E">
                  <wp:extent cx="4569006" cy="3663315"/>
                  <wp:effectExtent l="19050" t="19050" r="22225" b="13335"/>
                  <wp:docPr id="1247081571" name="Picture 12470815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-1121" t="16249" r="46955" b="6500"/>
                          <a:stretch/>
                        </pic:blipFill>
                        <pic:spPr bwMode="auto">
                          <a:xfrm>
                            <a:off x="0" y="0"/>
                            <a:ext cx="4577993" cy="36705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lastRenderedPageBreak/>
              <w:t xml:space="preserve">Step 5: Add Intent: </w:t>
            </w:r>
            <w:proofErr w:type="spellStart"/>
            <w:r w:rsidRPr="00F23D1A">
              <w:rPr>
                <w:b/>
                <w:bCs/>
                <w:szCs w:val="20"/>
              </w:rPr>
              <w:t>GetLocation</w:t>
            </w:r>
            <w:proofErr w:type="spellEnd"/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Add another intent named </w:t>
            </w:r>
            <w:proofErr w:type="spellStart"/>
            <w:r w:rsidRPr="00F23D1A">
              <w:rPr>
                <w:szCs w:val="20"/>
              </w:rPr>
              <w:t>GetLocation</w:t>
            </w:r>
            <w:proofErr w:type="spellEnd"/>
            <w:r w:rsidRPr="00F23D1A">
              <w:rPr>
                <w:szCs w:val="20"/>
              </w:rPr>
              <w:t>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ample utterances: Where are you located</w:t>
            </w:r>
            <w:proofErr w:type="gramStart"/>
            <w:r w:rsidRPr="00F23D1A">
              <w:rPr>
                <w:szCs w:val="20"/>
              </w:rPr>
              <w:t>?,</w:t>
            </w:r>
            <w:proofErr w:type="gramEnd"/>
            <w:r w:rsidRPr="00F23D1A">
              <w:rPr>
                <w:szCs w:val="20"/>
              </w:rPr>
              <w:t xml:space="preserve"> What is your address?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Response: Our office is at 123 Main Street, Karachi. (replace with your address)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ave intent.</w:t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 xml:space="preserve">Step 6: Add Intent: </w:t>
            </w:r>
            <w:proofErr w:type="spellStart"/>
            <w:r w:rsidRPr="00F23D1A">
              <w:rPr>
                <w:b/>
                <w:bCs/>
                <w:szCs w:val="20"/>
              </w:rPr>
              <w:t>CollectContact</w:t>
            </w:r>
            <w:proofErr w:type="spellEnd"/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Add intent named </w:t>
            </w:r>
            <w:proofErr w:type="spellStart"/>
            <w:r w:rsidRPr="00F23D1A">
              <w:rPr>
                <w:szCs w:val="20"/>
              </w:rPr>
              <w:t>CollectContact</w:t>
            </w:r>
            <w:proofErr w:type="spellEnd"/>
            <w:r w:rsidRPr="00F23D1A">
              <w:rPr>
                <w:szCs w:val="20"/>
              </w:rPr>
              <w:t>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ample utterances: Contact me, I want support, Please get in touch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Add two required slots: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proofErr w:type="spellStart"/>
            <w:r w:rsidRPr="00F23D1A">
              <w:rPr>
                <w:szCs w:val="20"/>
              </w:rPr>
              <w:t>user_name</w:t>
            </w:r>
            <w:proofErr w:type="spellEnd"/>
            <w:r w:rsidRPr="00F23D1A">
              <w:rPr>
                <w:szCs w:val="20"/>
              </w:rPr>
              <w:t xml:space="preserve">, slot type </w:t>
            </w:r>
            <w:proofErr w:type="spellStart"/>
            <w:r w:rsidRPr="00F23D1A">
              <w:rPr>
                <w:szCs w:val="20"/>
              </w:rPr>
              <w:t>AMAZON.Person</w:t>
            </w:r>
            <w:proofErr w:type="spellEnd"/>
            <w:r w:rsidRPr="00F23D1A">
              <w:rPr>
                <w:szCs w:val="20"/>
              </w:rPr>
              <w:t>, Prompt: What is your name?</w:t>
            </w:r>
          </w:p>
          <w:p w:rsidR="003454CB" w:rsidRPr="00F23D1A" w:rsidRDefault="003454CB" w:rsidP="003454CB">
            <w:pPr>
              <w:pStyle w:val="IPSBullet"/>
              <w:numPr>
                <w:ilvl w:val="1"/>
                <w:numId w:val="2"/>
              </w:numPr>
              <w:spacing w:after="0"/>
              <w:ind w:left="1080"/>
              <w:rPr>
                <w:szCs w:val="20"/>
              </w:rPr>
            </w:pPr>
            <w:proofErr w:type="spellStart"/>
            <w:r w:rsidRPr="00F23D1A">
              <w:rPr>
                <w:szCs w:val="20"/>
              </w:rPr>
              <w:t>user_email</w:t>
            </w:r>
            <w:proofErr w:type="spellEnd"/>
            <w:r w:rsidRPr="00F23D1A">
              <w:rPr>
                <w:szCs w:val="20"/>
              </w:rPr>
              <w:t xml:space="preserve">, slot type </w:t>
            </w:r>
            <w:proofErr w:type="spellStart"/>
            <w:r w:rsidRPr="00F23D1A">
              <w:rPr>
                <w:szCs w:val="20"/>
              </w:rPr>
              <w:t>AMAZON.Email</w:t>
            </w:r>
            <w:proofErr w:type="spellEnd"/>
            <w:r w:rsidRPr="00F23D1A">
              <w:rPr>
                <w:szCs w:val="20"/>
              </w:rPr>
              <w:t>, Prompt: What is your email address?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After slots are filled, set final response: Thank you {</w:t>
            </w:r>
            <w:proofErr w:type="spellStart"/>
            <w:r w:rsidRPr="00F23D1A">
              <w:rPr>
                <w:szCs w:val="20"/>
              </w:rPr>
              <w:t>user_name</w:t>
            </w:r>
            <w:proofErr w:type="spellEnd"/>
            <w:r w:rsidRPr="00F23D1A">
              <w:rPr>
                <w:szCs w:val="20"/>
              </w:rPr>
              <w:t>}. We will contact you at {</w:t>
            </w:r>
            <w:proofErr w:type="spellStart"/>
            <w:r w:rsidRPr="00F23D1A">
              <w:rPr>
                <w:szCs w:val="20"/>
              </w:rPr>
              <w:t>user_email</w:t>
            </w:r>
            <w:proofErr w:type="spellEnd"/>
            <w:r w:rsidRPr="00F23D1A">
              <w:rPr>
                <w:szCs w:val="20"/>
              </w:rPr>
              <w:t>}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ave intent.</w:t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7: Save and Build the bot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9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Save (if needed), then Build (or Save and build)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9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Wait until the build completes (shows Built/Ready)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246722A4" wp14:editId="23A8A21B">
                  <wp:extent cx="4504795" cy="1269898"/>
                  <wp:effectExtent l="19050" t="19050" r="10160" b="26035"/>
                  <wp:docPr id="1247081572" name="Picture 12470815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t="16248" r="45994" b="56671"/>
                          <a:stretch/>
                        </pic:blipFill>
                        <pic:spPr bwMode="auto">
                          <a:xfrm>
                            <a:off x="0" y="0"/>
                            <a:ext cx="4535393" cy="12785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8: Test the bot in the console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0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Use the Test chat pane on the right side of the bot editor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0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Try: What are your opening hours?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</w:t>
            </w:r>
            <w:proofErr w:type="gramStart"/>
            <w:r w:rsidRPr="00F23D1A">
              <w:rPr>
                <w:szCs w:val="20"/>
              </w:rPr>
              <w:t>The</w:t>
            </w:r>
            <w:proofErr w:type="gramEnd"/>
            <w:r w:rsidRPr="00F23D1A">
              <w:rPr>
                <w:szCs w:val="20"/>
              </w:rPr>
              <w:t xml:space="preserve"> bot should reply with hours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0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Try: Contact me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bot should ask for name and email, then confirm with the filled values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0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If answers are incorrect, add more sample utterances or adjust prompts and rebuild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lastRenderedPageBreak/>
              <w:drawing>
                <wp:inline distT="0" distB="0" distL="0" distR="0" wp14:anchorId="175FA5F3" wp14:editId="4B6E2156">
                  <wp:extent cx="4714707" cy="3481705"/>
                  <wp:effectExtent l="19050" t="19050" r="10160" b="2349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t="15866" r="45673" b="12771"/>
                          <a:stretch/>
                        </pic:blipFill>
                        <pic:spPr bwMode="auto">
                          <a:xfrm>
                            <a:off x="0" y="0"/>
                            <a:ext cx="4727535" cy="349117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5B01B3B6" wp14:editId="6B58344B">
                  <wp:extent cx="4608556" cy="3724910"/>
                  <wp:effectExtent l="19050" t="19050" r="20955" b="27940"/>
                  <wp:docPr id="1247081573" name="Picture 12470815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t="15678" r="45673" b="6215"/>
                          <a:stretch/>
                        </pic:blipFill>
                        <pic:spPr bwMode="auto">
                          <a:xfrm>
                            <a:off x="0" y="0"/>
                            <a:ext cx="4617180" cy="3731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9: Create an alias for testing (deployment basic)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In the bot page, go to Aliases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Create alias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Name it </w:t>
            </w:r>
            <w:proofErr w:type="spellStart"/>
            <w:r w:rsidRPr="00F23D1A">
              <w:rPr>
                <w:szCs w:val="20"/>
              </w:rPr>
              <w:t>TestAlias</w:t>
            </w:r>
            <w:proofErr w:type="spellEnd"/>
            <w:r w:rsidRPr="00F23D1A">
              <w:rPr>
                <w:szCs w:val="20"/>
              </w:rPr>
              <w:t xml:space="preserve"> and attach the bot version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Create.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lastRenderedPageBreak/>
              <w:drawing>
                <wp:inline distT="0" distB="0" distL="0" distR="0" wp14:anchorId="31DAFFA8" wp14:editId="398EA4C7">
                  <wp:extent cx="4361737" cy="2523854"/>
                  <wp:effectExtent l="19050" t="19050" r="20320" b="1016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321" t="11688" r="45672" b="32725"/>
                          <a:stretch/>
                        </pic:blipFill>
                        <pic:spPr bwMode="auto">
                          <a:xfrm>
                            <a:off x="0" y="0"/>
                            <a:ext cx="4375308" cy="253170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10: (Embed test) Use the built-in Web UI integration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In the Lex console, navigate to Channels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Create channel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choose Web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onfigure the display name and create the channel.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opy the provided integration snippet and paste it into a simple HTML file to test the bot on a web page. (Open that HTML in a browser to chat.)</w:t>
            </w:r>
          </w:p>
          <w:p w:rsidR="003454CB" w:rsidRPr="00F23D1A" w:rsidRDefault="003454CB" w:rsidP="00146BA5">
            <w:pPr>
              <w:jc w:val="center"/>
              <w:rPr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30542A7B" wp14:editId="27EE6F66">
                  <wp:extent cx="4558832" cy="3923030"/>
                  <wp:effectExtent l="19050" t="19050" r="13335" b="203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l="1" t="11403" r="45993" b="5930"/>
                          <a:stretch/>
                        </pic:blipFill>
                        <pic:spPr bwMode="auto">
                          <a:xfrm>
                            <a:off x="0" y="0"/>
                            <a:ext cx="4562391" cy="392609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454CB" w:rsidRPr="00F23D1A" w:rsidRDefault="003454CB" w:rsidP="00146BA5">
            <w:pPr>
              <w:rPr>
                <w:szCs w:val="20"/>
              </w:rPr>
            </w:pPr>
          </w:p>
          <w:p w:rsidR="003454CB" w:rsidRPr="00F23D1A" w:rsidRDefault="003454CB" w:rsidP="00146BA5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11: Finish and clean up</w:t>
            </w:r>
          </w:p>
          <w:p w:rsidR="003454CB" w:rsidRPr="00F23D1A" w:rsidRDefault="003454CB" w:rsidP="003454CB">
            <w:pPr>
              <w:pStyle w:val="ListParagraph"/>
              <w:numPr>
                <w:ilvl w:val="0"/>
                <w:numId w:val="13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When your lab is complete, if you do not need the bot, delete the bot (Actions </w:t>
            </w:r>
            <w:r w:rsidRPr="00F23D1A">
              <w:rPr>
                <w:rFonts w:ascii="Times New Roman" w:hAnsi="Times New Roman"/>
                <w:szCs w:val="20"/>
              </w:rPr>
              <w:t>→</w:t>
            </w:r>
            <w:r w:rsidRPr="00F23D1A">
              <w:rPr>
                <w:szCs w:val="20"/>
              </w:rPr>
              <w:t xml:space="preserve"> Delete) and any aliases or channels you created to avoid clutter.</w:t>
            </w:r>
          </w:p>
        </w:tc>
      </w:tr>
    </w:tbl>
    <w:p w:rsidR="00A81008" w:rsidRDefault="00A81008"/>
    <w:sectPr w:rsidR="00A810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D0207C"/>
    <w:multiLevelType w:val="hybridMultilevel"/>
    <w:tmpl w:val="E6B06B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8335F"/>
    <w:multiLevelType w:val="hybridMultilevel"/>
    <w:tmpl w:val="1F02EE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4221D"/>
    <w:multiLevelType w:val="hybridMultilevel"/>
    <w:tmpl w:val="F40032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801C3"/>
    <w:multiLevelType w:val="hybridMultilevel"/>
    <w:tmpl w:val="0CB845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24899"/>
    <w:multiLevelType w:val="hybridMultilevel"/>
    <w:tmpl w:val="0CB845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3962F0"/>
    <w:multiLevelType w:val="hybridMultilevel"/>
    <w:tmpl w:val="CD8CF2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594F16"/>
    <w:multiLevelType w:val="hybridMultilevel"/>
    <w:tmpl w:val="828CDB10"/>
    <w:lvl w:ilvl="0" w:tplc="7938E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8456C"/>
    <w:multiLevelType w:val="hybridMultilevel"/>
    <w:tmpl w:val="FD9600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B33ED"/>
    <w:multiLevelType w:val="hybridMultilevel"/>
    <w:tmpl w:val="AA088F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D0E76"/>
    <w:multiLevelType w:val="multilevel"/>
    <w:tmpl w:val="D728D262"/>
    <w:lvl w:ilvl="0">
      <w:start w:val="1"/>
      <w:numFmt w:val="upperLetter"/>
      <w:pStyle w:val="IPSBulle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A93354"/>
    <w:multiLevelType w:val="hybridMultilevel"/>
    <w:tmpl w:val="36A252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A6DD6"/>
    <w:multiLevelType w:val="hybridMultilevel"/>
    <w:tmpl w:val="F4BC6B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9D749D"/>
    <w:multiLevelType w:val="hybridMultilevel"/>
    <w:tmpl w:val="D9C640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1"/>
  </w:num>
  <w:num w:numId="5">
    <w:abstractNumId w:val="12"/>
  </w:num>
  <w:num w:numId="6">
    <w:abstractNumId w:val="3"/>
  </w:num>
  <w:num w:numId="7">
    <w:abstractNumId w:val="4"/>
  </w:num>
  <w:num w:numId="8">
    <w:abstractNumId w:val="8"/>
  </w:num>
  <w:num w:numId="9">
    <w:abstractNumId w:val="0"/>
  </w:num>
  <w:num w:numId="10">
    <w:abstractNumId w:val="1"/>
  </w:num>
  <w:num w:numId="11">
    <w:abstractNumId w:val="7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MTEHQgNDc2NzSyUdpeDU4uLM/DyQAsNaAGRxsiMsAAAA"/>
  </w:docVars>
  <w:rsids>
    <w:rsidRoot w:val="003454CB"/>
    <w:rsid w:val="002F40B1"/>
    <w:rsid w:val="003454CB"/>
    <w:rsid w:val="007F7BA4"/>
    <w:rsid w:val="00A81008"/>
    <w:rsid w:val="00A9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2A2D16-1E8E-49B6-A3A1-9434D69C0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3454CB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54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3454CB"/>
    <w:pPr>
      <w:shd w:val="clear" w:color="auto" w:fill="FFFFFF"/>
      <w:spacing w:before="480" w:after="180"/>
      <w:outlineLvl w:val="1"/>
    </w:pPr>
    <w:rPr>
      <w:rFonts w:ascii="Constantia" w:eastAsiaTheme="minorHAnsi" w:hAnsi="Constantia"/>
      <w:b/>
      <w:noProof/>
      <w:color w:val="171717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3454CB"/>
    <w:rPr>
      <w:rFonts w:ascii="Constantia" w:hAnsi="Constantia" w:cstheme="majorBidi"/>
      <w:b/>
      <w:noProof/>
      <w:color w:val="171717"/>
      <w:sz w:val="24"/>
      <w:szCs w:val="24"/>
      <w:shd w:val="clear" w:color="auto" w:fill="FFFFFF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3454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3454C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rsid w:val="003454CB"/>
    <w:pPr>
      <w:spacing w:after="0" w:line="240" w:lineRule="auto"/>
      <w:jc w:val="both"/>
    </w:pPr>
    <w:rPr>
      <w:rFonts w:ascii="Constantia" w:eastAsiaTheme="minorEastAsia" w:hAnsi="Constantia" w:cs="Constant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3454CB"/>
    <w:rPr>
      <w:rFonts w:ascii="Constantia" w:eastAsia="Constantia" w:hAnsi="Constantia" w:cs="Times New Roman"/>
      <w:sz w:val="20"/>
      <w:szCs w:val="24"/>
      <w:lang w:eastAsia="en-GB"/>
    </w:rPr>
  </w:style>
  <w:style w:type="paragraph" w:customStyle="1" w:styleId="IPSBullet">
    <w:name w:val="IPS Bullet"/>
    <w:basedOn w:val="Normal"/>
    <w:link w:val="IPSBulletChar"/>
    <w:qFormat/>
    <w:rsid w:val="003454CB"/>
    <w:pPr>
      <w:numPr>
        <w:numId w:val="1"/>
      </w:numPr>
      <w:contextualSpacing/>
    </w:pPr>
    <w:rPr>
      <w:rFonts w:cstheme="majorBidi"/>
    </w:rPr>
  </w:style>
  <w:style w:type="character" w:customStyle="1" w:styleId="IPSBulletChar">
    <w:name w:val="IPS Bullet Char"/>
    <w:basedOn w:val="DefaultParagraphFont"/>
    <w:link w:val="IPSBullet"/>
    <w:rsid w:val="003454CB"/>
    <w:rPr>
      <w:rFonts w:ascii="Constantia" w:eastAsia="Constantia" w:hAnsi="Constantia" w:cstheme="majorBidi"/>
      <w:sz w:val="20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454C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hyperlink" Target="https://console.aws.amazon.com" TargetMode="External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15</Words>
  <Characters>2938</Characters>
  <Application>Microsoft Office Word</Application>
  <DocSecurity>0</DocSecurity>
  <Lines>24</Lines>
  <Paragraphs>6</Paragraphs>
  <ScaleCrop>false</ScaleCrop>
  <Company/>
  <LinksUpToDate>false</LinksUpToDate>
  <CharactersWithSpaces>3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10-27T13:19:00Z</dcterms:created>
  <dcterms:modified xsi:type="dcterms:W3CDTF">2025-10-27T13:19:00Z</dcterms:modified>
</cp:coreProperties>
</file>